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Dear Hiring Manager,</w:t>
      </w:r>
    </w:p>
    <w:p>
      <w:pPr>
        <w:pStyle w:val="BodyText"/>
      </w:pPr>
      <w:r>
        <w:t xml:space="preserve">As a dedicated Computer Engineer with a passion for innovation and problem-solving, I am excited to apply for the Computer Engineer position at your organization in New Zealand Wellington. My academic background, professional experience, and deep understanding of emerging technologies align perfectly with the dynamic needs of Wellington’s growing tech industry. I am particularly drawn to this opportunity because of New Zealand’s reputation as a hub for cutting-edge technological advancements and its commitment to fostering a collaborative, forward-thinking work environment.</w:t>
      </w:r>
    </w:p>
    <w:bookmarkStart w:id="20" w:name="professional-background"/>
    <w:p>
      <w:pPr>
        <w:pStyle w:val="Heading2"/>
      </w:pPr>
      <w:r>
        <w:t xml:space="preserve">Professional Background</w:t>
      </w:r>
    </w:p>
    <w:p>
      <w:pPr>
        <w:pStyle w:val="FirstParagraph"/>
      </w:pPr>
      <w:r>
        <w:t xml:space="preserve">With over [X years] of experience in software development, systems architecture, and hardware integration, I have consistently delivered solutions that drive efficiency and scalability. My career has spanned roles in both startups and established tech firms, where I have honed my ability to design robust systems and collaborate effectively with cross-functional teams. For instance, during my tenure at [Previous Company], I led the development of a cloud-based platform that reduced processing times by 40% while optimizing resource allocation. This project not only demonstrated my technical expertise but also highlighted my ability to translate complex requirements into actionable strategies.</w:t>
      </w:r>
    </w:p>
    <w:p>
      <w:pPr>
        <w:pStyle w:val="BodyText"/>
      </w:pPr>
      <w:r>
        <w:t xml:space="preserve">My expertise in programming languages such as Python, Java, and C++ has enabled me to build scalable applications for industries ranging from healthcare to finance. Additionally, I have a strong foundation in embedded systems and IoT (Internet of Things) technologies, which I believe are critical for advancing New Zealand’s smart city initiatives. Wellington’s focus on sustainability and innovation makes it an ideal location for engineers who seek to contribute to projects that balance technological progress with environmental responsibility.</w:t>
      </w:r>
    </w:p>
    <w:bookmarkEnd w:id="20"/>
    <w:bookmarkStart w:id="21" w:name="why-new-zealand-wellington"/>
    <w:p>
      <w:pPr>
        <w:pStyle w:val="Heading2"/>
      </w:pPr>
      <w:r>
        <w:t xml:space="preserve">Why New Zealand Wellington?</w:t>
      </w:r>
    </w:p>
    <w:p>
      <w:pPr>
        <w:pStyle w:val="FirstParagraph"/>
      </w:pPr>
      <w:r>
        <w:t xml:space="preserve">New Zealand Wellington is not just a location but a thriving ecosystem of creativity and technical excellence. As the capital city, it serves as a nucleus for research institutions, startups, and global tech companies. The presence of organizations like the University of Wellington’s School of Engineering and initiatives such as the Tech Alliance New Zealand underscores the region’s commitment to fostering innovation. I am eager to contribute my skills to this vibrant community and collaborate with professionals who are shaping the future of technology in Aotearoa.</w:t>
      </w:r>
    </w:p>
    <w:p>
      <w:pPr>
        <w:pStyle w:val="BodyText"/>
      </w:pPr>
      <w:r>
        <w:t xml:space="preserve">Wellington’s unique blend of natural beauty, cultural richness, and technological ambition makes it an ideal place for a Computer Engineer like myself. The city’s emphasis on work-life balance, combined with its diverse population and inclusive culture, aligns with my personal values. I am confident that working in Wellington will allow me to thrive both professionally and personally while contributing to projects that have a meaningful impact on society.</w:t>
      </w:r>
    </w:p>
    <w:bookmarkEnd w:id="21"/>
    <w:bookmarkStart w:id="22" w:name="technical-expertise"/>
    <w:p>
      <w:pPr>
        <w:pStyle w:val="Heading2"/>
      </w:pPr>
      <w:r>
        <w:t xml:space="preserve">Technical Expertise</w:t>
      </w:r>
    </w:p>
    <w:p>
      <w:pPr>
        <w:pStyle w:val="FirstParagraph"/>
      </w:pPr>
      <w:r>
        <w:t xml:space="preserve">As a Computer Engineer, I specialize in the intersection of hardware and software systems, ensuring seamless integration across platforms. My proficiency in cloud computing (AWS, Azure), cybersecurity protocols, and DevOps practices enables me to develop solutions that are both secure and efficient. For example, I recently designed a hybrid cloud infrastructure for a client that reduced downtime by 60% while cutting operational costs by 25%. This project required meticulous planning, rigorous testing, and close collaboration with stakeholders to ensure alignment with business goals.</w:t>
      </w:r>
    </w:p>
    <w:p>
      <w:pPr>
        <w:pStyle w:val="BodyText"/>
      </w:pPr>
      <w:r>
        <w:t xml:space="preserve">My experience in embedded systems has also allowed me to work on projects involving automation and real-time data processing. I have developed firmware for IoT devices that monitor environmental conditions in agricultural settings, demonstrating my ability to apply engineering principles to solve real-world challenges. These experiences have reinforced my belief that technology should be both functional and impactful, a philosophy that resonates deeply with the mission-driven culture of New Zealand Wellington.</w:t>
      </w:r>
    </w:p>
    <w:bookmarkEnd w:id="22"/>
    <w:bookmarkStart w:id="23" w:name="adaptability-and-continuous-learning"/>
    <w:p>
      <w:pPr>
        <w:pStyle w:val="Heading2"/>
      </w:pPr>
      <w:r>
        <w:t xml:space="preserve">Adaptability and Continuous Learning</w:t>
      </w:r>
    </w:p>
    <w:p>
      <w:pPr>
        <w:pStyle w:val="FirstParagraph"/>
      </w:pPr>
      <w:r>
        <w:t xml:space="preserve">The field of computer engineering is constantly evolving, and I thrive in environments where learning is a priority. I actively stay updated on industry trends through professional development courses, certifications (such as AWS Certified Solutions Architect and CISSP), and participation in tech communities. For instance, I recently completed a course on AI-driven system optimization, which has enhanced my ability to leverage machine learning for predictive analytics in software systems.</w:t>
      </w:r>
    </w:p>
    <w:p>
      <w:pPr>
        <w:pStyle w:val="BodyText"/>
      </w:pPr>
      <w:r>
        <w:t xml:space="preserve">My adaptability has also been tested in fast-paced environments where deadlines are tight and requirements frequently change. Whether troubleshooting complex code or re-architecting legacy systems, I approach challenges with a problem-solving mindset and a focus on delivering results. This resilience, combined with my strong communication skills, allows me to collaborate effectively with teams across different disciplines.</w:t>
      </w:r>
    </w:p>
    <w:bookmarkEnd w:id="23"/>
    <w:bookmarkStart w:id="24" w:name="conclusion"/>
    <w:p>
      <w:pPr>
        <w:pStyle w:val="Heading2"/>
      </w:pPr>
      <w:r>
        <w:t xml:space="preserve">Conclusion</w:t>
      </w:r>
    </w:p>
    <w:p>
      <w:pPr>
        <w:pStyle w:val="FirstParagraph"/>
      </w:pPr>
      <w:r>
        <w:t xml:space="preserve">I am enthusiastic about the opportunity to contribute my technical expertise and passion for innovation to your organization in New Zealand Wellington. The city’s forward-thinking approach and commitment to technological excellence make it an ideal place for a Computer Engineer who seeks to make a difference. I am confident that my skills, experience, and dedication will enable me to add value to your team while growing alongside the dynamic tech landscape of Wellington.</w:t>
      </w:r>
    </w:p>
    <w:p>
      <w:pPr>
        <w:pStyle w:val="BodyText"/>
      </w:pPr>
      <w:r>
        <w:t xml:space="preserve">Thank you for considering my application. I would welcome the chance to discuss how my background aligns with your needs and how I can contribute to your organization’s success. Please feel free to contact me at [Your Phone Number] or [Your Email Address] at your earliest convenience. I look forward to the possibility of working together in New Zealand Wellingt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3:28:39Z</dcterms:created>
  <dcterms:modified xsi:type="dcterms:W3CDTF">2026-07-21T03:28:39Z</dcterms:modified>
</cp:coreProperties>
</file>

<file path=docProps/custom.xml><?xml version="1.0" encoding="utf-8"?>
<Properties xmlns="http://schemas.openxmlformats.org/officeDocument/2006/custom-properties" xmlns:vt="http://schemas.openxmlformats.org/officeDocument/2006/docPropsVTypes"/>
</file>